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w:t>
      </w:r>
      <w:r>
        <w:t xml:space="preserve"> </w:t>
      </w:r>
      <w:r>
        <w:t xml:space="preserve">วิชา</w:t>
      </w:r>
      <w:r>
        <w:t xml:space="preserve"> </w:t>
      </w:r>
      <w:r>
        <w:t xml:space="preserve">การจัดการด้านเทคโนโลยีสารสนเทศในองค์กร</w:t>
      </w:r>
      <w:r>
        <w:t xml:space="preserve"> </w:t>
      </w:r>
      <w:r>
        <w:t xml:space="preserve">โดย</w:t>
      </w:r>
      <w:r>
        <w:t xml:space="preserve"> </w:t>
      </w:r>
      <w:r>
        <w:t xml:space="preserve">อ.แพรตะวัน</w:t>
      </w:r>
      <w:r>
        <w:t xml:space="preserve"> </w:t>
      </w:r>
      <w:r>
        <w:t xml:space="preserve">(IT</w:t>
      </w:r>
      <w:r>
        <w:t xml:space="preserve"> </w:t>
      </w:r>
      <w:r>
        <w:t xml:space="preserve">ปี4)</w:t>
      </w:r>
      <w:r>
        <w:t xml:space="preserve"> </w:t>
      </w:r>
      <w:r>
        <w:t xml:space="preserve">สำรอง2</w:t>
      </w:r>
    </w:p>
    <w:p>
      <w:pPr>
        <w:pStyle w:val="Date"/>
      </w:pPr>
      <w:r>
        <w:t xml:space="preserve">วันอังคารที่</w:t>
      </w:r>
      <w:r>
        <w:t xml:space="preserve"> </w:t>
      </w:r>
      <w:r>
        <w:t xml:space="preserve">6</w:t>
      </w:r>
      <w:r>
        <w:t xml:space="preserve"> </w:t>
      </w:r>
      <w:r>
        <w:t xml:space="preserve">สิงหาคม</w:t>
      </w:r>
      <w:r>
        <w:t xml:space="preserve"> </w:t>
      </w:r>
      <w:r>
        <w:t xml:space="preserve">2562</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ของต้นอะไร ต้นอะไร ต้นตะแบก เมล็ดมันน่ะ รู้จักตะแบกไหม ต้นสีม่วง อินทนินน่ะพวกนั้นน่ะ แล้วมันจะมีเม็ดหล่นลงมาใช่ไหมค่ะ เพาะจากเม็ดน่ะ ถ้ามันเมล็ดมันเปลือกแข็งนี่ นะคะ ข้าวเหมือนกันไหม ข้าวเปลือกไม่แข็ง ถ้าเราเอาไปแช่น้ำก่อน เราต้องมีระยะเวลาในการแช่น้ำแช่น้ำนะ ว่าแช่กี่วัน เพื่อมันให้มี เพื่อให้มัีนมี มันงอกออกมาได้ มันก็จะย่นระยะเวลาที่ไปเอาจากดินอันนี้คือวิธีการนะคะ ตอนแรกนี่ สมมุติวิธีการที่เป็นความรู้ฝังลึกของเรานี่ เอาไปแช่น้ำ นานไง กว่ามันจะเกิด กว่ามันจะงอกออกมา น้ำก่อนนะ พอเรามาดู 3 อาทิตย์ค่อยไปดู พอไปแช่น้ำอาทิตย์เดียวก็งอกนนี่ เราทำไหม ความรู้ที่เรามี กับคนอื่น ความรู้ชัดแจ้งที่เขาเผยแพร่มา ความรู้ชัดเจน ชัดแจ้งค่ะ แล้วเราก็มาย่นระยะเวลา ก็ปรับกันไปก็คือ มันไม่เชิงลองผิดลองถูกเลย เพราะโดยวิธีนี้แล้ว แล้วเขาเผยแพร่มาแล้ว แนวทางนี้ถูกต้อง มันจะทำให้ได้ผลผลิตเยอะ ย่นระยะเวลาในการทำ เราก็จะทำ เราก็จะทำตามนะคะ อันนี้คือการจัดการความรู้ ประเด็นที่พูดถึงวันนี้ ที่พูดถึงวันนี้ความรู้คืออะไร การจัดการ เรารู้ว่าสิ่งที่เราจะไปจัดการนี้ มันเป็นความรู้ประเภทไหน แบบที่มันชัดแจ้งมองเห็นเราก็จะจัดการแบบ 1 2 3 4 นั้น นะคะ แต่ถ้าเกิดเป็นความรู้ที่ฝึงลึก อยู่ในตัวบุคคลแต่ละคนนะคะ ทำอย่างไร คนนั้นถึงจะเผยแพร่ออกมา ถึงจะมีการแบ่งปันให้คนอื่นได้รับรู้ ก็จะมีวิธีการที่อาจารย์ว่ามาแล้ว ในเนื้อหาของเรานะคะ โอเค วันนี้พอสมควรแล้ว มีคำถามเพิ่มเติมไหมคะ ว่ามา ถามไหมคะ การจัดการความรู้ ในประเด็นไหนก็ได้ ที่เราสนใจ การทำโครงงานของเราก็เหมือนกัน เป็นการจัดการความรู้ก็เหมือนกัน เพราะที่เราทำคือ แล้วเราเอาองค์ความรู้ที่เราเรียนร ใ่ช่ไหมคะ แล้วเอามาทำโปรเจ็คเรามีวิธีการทำอย่างไร เพื่อให้โครงการของเราประสบความสำเร็จคือ แล้วเสร็จตามระยะเวลาที่กำหนด มีคำถามไหม ไม่มี ถ้าครูมีโจทย์มา แล้วให้วิเคราะห์นะคะ ให้จะัดการความรู้เรื่องนี้ เราก็ต้องวิเคราะห์ว่าโจทย์นี้ เราต้องใช้ความร๔ไปจัดการหรือเราต้องใช้ความรู้แบบฝังลึก ถ้าความรู้แบบฝังลึกนี่เรามีไหม ความรู้นั้น เรามีเทคนิควิธีการไหม จะไปถามใครที่เขามี มีความรู้นั้น จะไปแชร์กับใคร นะคะ สร้างกลุ่มเรียนรู้อย่างไรนะคะ โอเค การรจัดการความรู้ก็จะมีประมาณนี้ มี Content ประมาณนี้มีความเข้าใจดีแล้ว โอเคค่ะ งั้นขอบคุณพี่ล่ามก่อน</w:t>
      </w:r>
    </w:p>
    <w:p>
      <w:pPr>
        <w:pStyle w:val="BodyText"/>
      </w:pPr>
      <w:r>
        <w:t xml:space="preserve">[นักศึกษา] ขอบคุณค่ะ ไม่ถามนะ อย่างนั้นโอเคค่ะ ห้องนี้หัวหน้าห้องนี่เป็นใคร ออม โอเค เจอกันสัปดาห์หน้าค่ะ</w:t>
      </w:r>
    </w:p>
    <w:p>
      <w:pPr>
        <w:pStyle w:val="BodyText"/>
      </w:pPr>
      <w:r>
        <w:t xml:space="preserve">[สิ้นสิ้นการถอดความ]</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 วิชา การจัดการด้านเทคโนโลยีสารสนเทศในองค์กร โดย อ.แพรตะวัน (IT ปี4) สำรอง2</dc:title>
  <dc:creator/>
  <cp:keywords/>
  <dcterms:created xsi:type="dcterms:W3CDTF">2021-03-23T08:37:59Z</dcterms:created>
  <dcterms:modified xsi:type="dcterms:W3CDTF">2021-03-23T08:3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6 สิงหาคม 2562 เวลา 08.50 น.</vt:lpwstr>
  </property>
  <property fmtid="{D5CDD505-2E9C-101B-9397-08002B2CF9AE}" pid="3" name="subtitle">
    <vt:lpwstr/>
  </property>
</Properties>
</file>